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310525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ยไปไหน 2 แต่ความสำคัญของข้อความ 11 หรือย่อหน้า 11 ส่วนมากจะมีเพียงประการเดียว 3 ใจความสำคัญส่วนมากมีลักษณะเป็นประโยคอาจจะเป็นประโยคเดียว หรือประโยคซ้อนก็ได้ในบางกรณีใจความสำคัญไม่ปรากฏเป็นประโยคเป็นเพียงตามที่แฝงอยู่ในข้อความนั้นก็ได้เอาที่ 4 ได้ความสำคัญที่มีลักษณะเป็นประโยคส่วนมากจะปรากฏอยู่ต้นข้อความนะครับ การพิจารณาใจความสำคัญใจความสำคัญจะปรากฏอยู่ในตำแหน่งของข้อความดังต่อไปนี้หานักเรียนดูพิรามด้วยนะคุณครูจะพูดไปแล้วก็ให้นักเรียนดูพี่หล้าด้วยนะครับ พี่น่าจะอธิบายให้นักเรียนเป็นภาษามือเนาะอ่านนะคะแต่ความสำคัญจะปรากฏอยู่ในตำแหน่งของข้อความดังต่อไปนี้ 1ย่อหน้า 11 ส่วนมากจะมีเพียงประการเดียวใครทำอะไรที่ไหนอย่างไรกูจะยกตัวอย่างนะครับ จะยกตัวอย่าง 3 ใจความสำคัญส่วนมากมีลักษณะเป็นประโยค เรื่อง คุณครูจะพูดบทความประโยคที่ครูจะพูดต่อไปนี้ละก็จะอธิบายว่าแต่ความสำคัญของของประโยคตรงนี้อาจจะเป็นประโยคเดียวหรือประโยคซ้อนก็ได้ในบางกรณีคืออะไร อย่างเช่นนักเรียนใจความสำคัญไม่ปรากฏเป็นประโยคชั้นม 4/2ได้เดินทางไปเป็นเพียงเที่ยวตามที่แฝงอยู่ในข้อความนั้นก็ได้ที่จังหวัดโคราชเอาที่ 4 ได้ความสำคัญที่มีลักษณะเป็นประโยคส่วนมากจะปรากฏอยู่ต้นข้อความนะครับ ไปเจอช้างตัวใหญ่มากและช้างกำลังตกมันทำร้ายชาวบ้านนักเรียนเลยแจ้งตำรวจเพื่อที่จะไปช่วยเหลือชาวบ้านการพิจารณาใจความสำคัญใจความสำคัญจะปรากฏอยู่ในตำแหน่งของข้อความดังต่อไปนี้ใจความสำคัญของเรื่องที่คุณครูพูดคือใครครับ ใครก็คือหานักเรียนดูพิรามด้วยนะคุณครูจะพูดไปแล้วก็ให้นักเรียนดูพี่หล้าด้วยนะครับพี่น่าจะอธิบายให้นักเรียนเป็นภาษามือเนาะไทยมีใครบ้างมีนักเรียนชั้นม 4/2ถ้ามีนักเรียนชั้นม 4/2 แล้วก็ใครอีกครับมีชาวบ้านมีใครอีกมีช้างสามคนนี้ทำอะไรล่ะอ่านนะคะแต่ความสำคัญจะปรากฏอยู่ในตำแหน่งของข้อความดังต่อไปนี้ 13 ใจความสำคัญส่วนมากมีลักษณะเป็นประโยคมีใครทำอะไรที่ไหน มีหลักสำคัญของการปฏิบัติตามขั้นตอนดังนี้ อย่างไร ให้นักเรียนอ่าน 1. ให้นักเรียนอ่านคร่าว ๆ พอเข้าใจ 2 อ่านให้ละเอียดอาจจะเป็นประโยคเดียวหรือประโยคซ้อน ก็ได้ในบางกรณีนักเรียนก็จะได้รู้ว่าสิ่งที่เขากำลังบอกในบทความหนึ่งในประโยคนั้น ๆ น่ะ 3อ่านแล้วถามตัวเองว่าเรื่องนี้มีมันหมายถึงอะไรใครทำอะไรใจความสำคัญไม่ปรากฏเป็นประโยคที่ไหนแล้วก็วิธีวิธีการจับใจความสำคัญของประโยคหรือบทความของที่นักเรียนได้เห็นนะครับ นักเรียนสามารถใช้ปากกาสีแดงหรือสีต่าง ๆ เพื่อเน้นอย่างไรครูยกตัวอย่างนะครับจะยกตัวอย่างเป็นเพียงตามที่แฝงอยู่ในข้อความนั้นก็ได้เรื่องคุณครูจะพูดบทความประโยคที่กูจะพูดต่อไปนี้ละก็จะอธิบายว่าแต่ความสำคัญของของประโยคตรงนี้เอาที่ 4 ได้ความสำคัญที่มีลักษณะเป็นประโยคส่วนมากจะปรากฏอยู่ต้นข้อความนะครับ เห็นความสำคัญเน้นเน้นข้อความที่สำคัญเพื่อให้เข้าใจได้ง่าย ๆ คืออะไร อย่างเช่นนักเรียนชั้นม 4/2หรืออาจที่เราเรียกเป็นได้เดินทางไปเที่ยวปากกาเน้นคำครับผม ปากกาเน้นคำที่มันเป็นสี ๆ เราจะสามารถใช้ปากกาเน้นคำฉะนั้นขี่ตรงประโยคการพิจารณาใจความสำคัญที่จังหวัดโคราชใจความสำคัญจะปรากฏอยู่ในตำแหน่งของข้อความดังต่อไปนี้ไปเจอช้างตัวใหญ่มากหรือข้อความตรงนั้นเพื่อให้มันเด่นชัดขึ้นมาแล้วเราจะสามารถและช้างหานักเรียนดูพิรามด้วยนะคุณครูจะพูดไปแล้วก็ให้นักเรียนดูพี่หล้าด้วยนะครับ พี่น่าจะอธิบายให้นักเรียนเป็นภาษามือเนาะเห็นได้ชัดเจนครับผม กำลังตกมันทำร้ายชาวบ้านนักเรียนเห็นกระดาษที่คุณครูให้ไหมครับนักเรียนเลยแจ้งตำรวจเพื่อที่จะไปช่วยเหลือชาวบ้านอ่านนะคะแต่ความสำคัญจะปรากฏอยู่ในตำแหน่งของข้อความดังต่อไปนี้ 1ใจความสำคัญของเรื่องที่คุณครูพูดOK นักเรียนอาทิตย์นี้คุณครูจะอ่านแล้วก็ความสำคัญที่ปรากฏอยู่ในแต่ละย่อหน้าคือใครครับใครก็คือ2 แต่ความสำคัญของข้อความ 11 หรือนักเรียนจะเห็นว่าข้อความเต็มหน้ากระดาษเลยให้นักเรียนเขียนลงกระดาษ ย่อหน้า 1 1 ส่วนมากจะมีเพียงประการเดียว นักเรียนจะทำอย่างไรให้นักเรียนเข้าใจได้ง่าย ๆ นักเรียนจะต้องท่องอยู่ในใจเสมอว่ามีหลักสำคัญของการปฏิบัติตามขั้นตอนดังนี้ ไม่หมดความตรงนั้นน่ะได้แต่ต้องรู้ว่า 3 ใจความสำคัญส่วนมากมีลักษณะเป็นประโยคให้นักเรียนอ่าน 1 ให้นักเรียนอ่านคร่าว ๆ พอเข้าใจ 2 อ่านให้ละเอียดเรื่องนั้นจะมีจะต้องหาอะไรครับ อาจจะเป็นประโยคเดียวหรือประโยคซ้อนก็ได้ในบางกรณี3ต้องหาว่าอ่านแล้วถามตัวเองว่าเรื่องนี้มีนักเรียนเดินเดินเดินออกไปสื่อสารได้เลยเดินออกไปศาลด้วยนะใครทำอะไรต้องถามถามถามตัวนักเรียนเองก่อนว่าในเรื่องที่เรียนอ่านน่ะที่ไหนอย่างไรใจความสำคัญไม่ปรากฏเป็นประโยคกูจะยกตัวอย่างนะครับ จะยกตัวอย่างมีใครทำอะไรที่ไหนเป็นเพียงอย่างไรเรื่องคุณครูจะพูดบทความประโยคที่กูจะพูดต่อไปนี้ละก็จะอธิบายว่าแต่ความสำคัญของของประโยคตรงนี้ตามที่แฝงอยู่ในข้อความนั้นก็ได้นักเรียนก็จะได้รู้ว่าสิ่งที่เขากำลังบอกในบทความหนึ่งในประโยคนั้น ๆ น่ะเอาที่ 4 ได้ความสำคัญที่มีลักษณะเป็นประโยคส่วนมากจะปรากฏอยู่ต้นข้อความนะครับ คืออะไร อย่างเช่นนักเรียน มันหมายถึงอะไร ชั้นม 4/2 แล้วก็วิธีวิธีการจับใจความสำคัญของประโยคหรือบทความของที่นักเรียนได้เห็นนะครับ นักเรียนสามารถใช้ปากกาสีแดงหรือสีต่าง ๆ เพื่อเน้นได้เดินทางไปเที่ยวให้นักเรียนคัดลอกข้อความบนกระดานที่จังหวัดโคราชการพิจารณา ใจความสำคัญของข้อความบนกระดานลงในสมุดใช่ไหมครับ ใช่ครับ ใช่ครับ ใช่ครับ ไปเจอช้างตัวใหญ่มากใจความสำคัญจะปรากฏอยู่ในตำแหน่งของข้อความดังต่อไปนี้เห็นความสำคัญเน้นเน้นข้อความที่สำคัญเพื่อให้เข้าใจได้ง่าย ๆ และช้างกำลังตกมันทำร้ายหรืออาจที่เราเรียกเป็นหานักเรียนดูพิรามด้วยนะคุณครูจะพูดไปแล้วก็ให้นักเรียนดูพี่หล้าด้วยนะครับ พี่น่าจะอธิบายให้นักเรียนเป็นภาษามือเนาะชาวบ้านปากกาเน้นคำครับผม ปากกาเน้นคำที่มันเป็นสี ๆ เราจะสามารถใช้ปากกาเน้นคำฉะนั้นขี่ตรงประโยคนักเรียนเลยแจ้งตำรวจเพื่อที่จะไปช่วยเหลือชาวบ้านใจความสำคัญของเรื่องที่คุณครูพูดอ่านนะคะ แต่ความสำคัญจะปรากฏอยู่ในตำแหน่งของข้อความดังต่อไปนี้ 1หรือข้อความตรงนั้นเพื่อให้มันเด่นชัดขึ้นมาคือใครครับ ใครก็คือแล้วเราจะสามารถความสำคัญที่ปรากฏอยู่ในแต่ละย่อหน้าเห็นได้ชัดเจนครับผม ไทยมีใครบ้างมีนักเรียนชั้นม 4/2ดังนี้ 1.1 ถ้ามีนักเรียนชั้นม 4/2 แล้วก็ใครอีกครับ นักเรียนเห็นกระดาษที่คุณครูให้ไหมครับ ใจความสำคัญอยู่ในตำแหน่งต้นของย่อหน้าและมีรายละเอียดวางอยู่ในตำแหน่งค่ะ มีชาวบ้านมีใครอีกมีช้างสามคนนี้ทำอะไรล่ะ 1.2 โอเค นักเรียนอาทิตย์นี้คุณครูจะอ่านแล้วก็ก็คือนักเรียนชั้นม 4/2ใจความสำคัญอยู่ในตำแหน่งท้ายของย่อหน้าเดินทางไปเที่ยวโดยกล่าวถึงรายละเอียดต่าง ๆ อย่างกลม ๆ ให้นักเรียนเขียนลงในเลยไม่เห็นช้างกระดาษเนาะไม่เขียนแล้วก็ให้ตอบคำถามจากช้างกำลังทำร้ายชาวบ้านทั้งสองก็เลยแจ้งตำรวจเพื่อที่ไว้ก่อนตอนต้น 1.3 ใจความสำคัญประโยคที่คุณครูให้ไปอ่ะอยู่ในตำแหน่งต้นจะให้ไปช่วยชาวบ้านนี่แหละครับ คือใจความสำคัญของข้อความที่ว่าและท้ายย่อหน้าประโยคมีรายละเอียดอยู่ตรงกลางมันกล่าวถึงเรื่องใด 1.4คุณครูบอกไปอย่างเช่นถ้านักเรียนอ่านสื่อสิ่งพิมพ์ใจความสำคัญอยู่ในตำแหน่งกลางย่อหน้ามีรายละเอียดอยู่ตอนต้นกับตอนท้ายสาเหตุการซื้อออนไลน์หรืออ่านหนังสือของการนอนไม่หลับนักเรียนจะเห็นว่าข้อความเต็มหน้ากระดาษเลยโดยมาก2 การอ่านจับใจความสำคัญที่ปรากฏรวมอยู่หลายๆย่อหน้าไม่ใช่โรคภัยไข้เจ็บแต่เป็นเพราะฟุ้งซ่านนักเรียนจะทำยังไงให้นักเรียนเข้าใจได้ง่ายๆนักเรียนจะต้องท่องอยู่ในใจเสมอว่าและความเคยชินไม่หมดความตรงนั้นน่ะได้แต่ต้องรู้ว่ามีหลักสำคัญของการปฏิบัติตามขั้นตอนดังนี้เรื่องนั้นจะ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(ม.4/2) 31052566 (เติ้ล)</dc:title>
  <dc:creator/>
  <cp:keywords/>
  <dcterms:created xsi:type="dcterms:W3CDTF">2024-01-10T02:47:46Z</dcterms:created>
  <dcterms:modified xsi:type="dcterms:W3CDTF">2024-01-10T02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กราคม 2567 เวลา 09.00 น.</vt:lpwstr>
  </property>
  <property fmtid="{D5CDD505-2E9C-101B-9397-08002B2CF9AE}" pid="3" name="subtitle">
    <vt:lpwstr/>
  </property>
</Properties>
</file>